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66420" w14:textId="77777777" w:rsidR="003D339E" w:rsidRDefault="003D339E" w:rsidP="003D339E">
      <w:pPr>
        <w:spacing w:after="120"/>
        <w:jc w:val="left"/>
        <w:rPr>
          <w:rFonts w:ascii="AR JULIAN" w:hAnsi="AR JULIAN"/>
          <w:sz w:val="20"/>
          <w:szCs w:val="20"/>
        </w:rPr>
      </w:pPr>
      <w:r>
        <w:rPr>
          <w:rFonts w:ascii="AR JULIAN" w:hAnsi="AR JULIAN"/>
          <w:sz w:val="20"/>
          <w:szCs w:val="20"/>
        </w:rPr>
        <w:t>Exhibitor #_________ Received ___________ Amount Paid_________ check no._________ received by __________</w:t>
      </w:r>
    </w:p>
    <w:p w14:paraId="751C03F3" w14:textId="77777777" w:rsidR="003D339E" w:rsidRDefault="003D339E" w:rsidP="003D339E">
      <w:pPr>
        <w:spacing w:after="120"/>
        <w:rPr>
          <w:rFonts w:ascii="AR JULIAN" w:hAnsi="AR JULIAN"/>
          <w:sz w:val="36"/>
          <w:szCs w:val="36"/>
        </w:rPr>
      </w:pPr>
      <w:r>
        <w:rPr>
          <w:rFonts w:ascii="AR JULIAN" w:hAnsi="AR JULIAN"/>
          <w:sz w:val="36"/>
          <w:szCs w:val="36"/>
        </w:rPr>
        <w:t xml:space="preserve">CAPE FEAR POULTRY ASSOCIATION </w:t>
      </w:r>
      <w:r>
        <w:rPr>
          <w:rFonts w:ascii="AR JULIAN" w:hAnsi="AR JULIAN"/>
          <w:b/>
          <w:bCs/>
          <w:sz w:val="36"/>
          <w:szCs w:val="36"/>
        </w:rPr>
        <w:t>OPEN</w:t>
      </w:r>
      <w:r>
        <w:rPr>
          <w:rFonts w:ascii="AR JULIAN" w:hAnsi="AR JULIAN"/>
          <w:sz w:val="36"/>
          <w:szCs w:val="36"/>
        </w:rPr>
        <w:t xml:space="preserve"> SHOW ENTRY FORM</w:t>
      </w:r>
    </w:p>
    <w:p w14:paraId="4ED089CC" w14:textId="77777777" w:rsidR="003D339E" w:rsidRDefault="003D339E" w:rsidP="003D339E">
      <w:pPr>
        <w:spacing w:after="120"/>
        <w:rPr>
          <w:rFonts w:ascii="Arial Narrow" w:hAnsi="Arial Narrow"/>
          <w:b/>
          <w:color w:val="FF0000"/>
          <w:sz w:val="10"/>
          <w:szCs w:val="10"/>
          <w:u w:val="single"/>
        </w:rPr>
      </w:pPr>
      <w:r>
        <w:rPr>
          <w:rFonts w:ascii="Arial Narrow" w:hAnsi="Arial Narrow"/>
          <w:b/>
          <w:color w:val="FF0000"/>
          <w:sz w:val="28"/>
          <w:szCs w:val="28"/>
        </w:rPr>
        <w:t xml:space="preserve">DATE OF SHOW: 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 xml:space="preserve">OCTOBER 23,  2021 </w:t>
      </w:r>
      <w:r>
        <w:rPr>
          <w:rFonts w:ascii="Arial Narrow" w:hAnsi="Arial Narrow"/>
          <w:b/>
          <w:color w:val="FF0000"/>
          <w:sz w:val="28"/>
          <w:szCs w:val="28"/>
        </w:rPr>
        <w:t xml:space="preserve">                 ENTRY DEADLINE: </w:t>
      </w:r>
      <w:r>
        <w:rPr>
          <w:rFonts w:ascii="Arial Narrow" w:hAnsi="Arial Narrow"/>
          <w:b/>
          <w:color w:val="FF0000"/>
          <w:sz w:val="28"/>
          <w:szCs w:val="28"/>
          <w:u w:val="single"/>
        </w:rPr>
        <w:t>OCTOBER 18, 2021</w:t>
      </w:r>
    </w:p>
    <w:p w14:paraId="31432F27" w14:textId="77777777" w:rsidR="003D339E" w:rsidRDefault="003D339E" w:rsidP="003D339E">
      <w:pPr>
        <w:spacing w:after="120"/>
        <w:rPr>
          <w:rFonts w:ascii="Arial Narrow" w:hAnsi="Arial Narrow"/>
          <w:b/>
          <w:color w:val="FF0000"/>
          <w:sz w:val="10"/>
          <w:szCs w:val="10"/>
          <w:u w:val="single"/>
        </w:rPr>
      </w:pPr>
    </w:p>
    <w:p w14:paraId="7974AF0D" w14:textId="77777777" w:rsidR="003D339E" w:rsidRDefault="003D339E" w:rsidP="003D339E">
      <w:pPr>
        <w:spacing w:line="240" w:lineRule="auto"/>
        <w:jc w:val="lef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I, ___________________________________________, </w:t>
      </w:r>
      <w:r>
        <w:rPr>
          <w:rFonts w:ascii="Arial Narrow" w:hAnsi="Arial Narrow"/>
          <w:b/>
          <w:bCs/>
          <w:color w:val="FF0000"/>
          <w:sz w:val="24"/>
          <w:szCs w:val="24"/>
        </w:rPr>
        <w:t>do hereby acknowledge and agree that by attending and participating in this show, I do so at my own risk due to the uncertainty of the COVID-19 Virus</w:t>
      </w:r>
      <w:r>
        <w:rPr>
          <w:rFonts w:ascii="Arial Narrow" w:hAnsi="Arial Narrow"/>
          <w:b/>
          <w:bCs/>
          <w:sz w:val="24"/>
          <w:szCs w:val="24"/>
        </w:rPr>
        <w:t xml:space="preserve">. </w:t>
      </w:r>
      <w:r>
        <w:rPr>
          <w:rFonts w:ascii="Arial Narrow" w:hAnsi="Arial Narrow"/>
          <w:sz w:val="24"/>
          <w:szCs w:val="24"/>
        </w:rPr>
        <w:t xml:space="preserve"> I make the following entry subject to the rules and regulations in the show catalog. By making this entry I give Cape Fear Poultry Association permission to use my contact information (address, phone #, email) for the Exhibitors List, club members, etc., I agree and accept the   NO EARLY COOPING OUT rule. I understand all entry fees must be paid even if I am unable to attend.   I acknowledge and accept the North Carolina State Health Requirements for exhibiting poultry in North Carolina</w:t>
      </w:r>
    </w:p>
    <w:p w14:paraId="0C6C754B" w14:textId="77777777" w:rsidR="003D339E" w:rsidRDefault="003D339E" w:rsidP="003D339E">
      <w:pPr>
        <w:spacing w:before="120" w:after="120" w:line="240" w:lineRule="auto"/>
        <w:jc w:val="left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.</w:t>
      </w:r>
      <w:r>
        <w:rPr>
          <w:rFonts w:ascii="Arial Narrow" w:hAnsi="Arial Narrow"/>
          <w:sz w:val="20"/>
          <w:szCs w:val="20"/>
        </w:rPr>
        <w:t>STREET ADDRESS_________________________________________________________    PHONE: (________) ________ ______________</w:t>
      </w:r>
    </w:p>
    <w:p w14:paraId="37DC838E" w14:textId="77777777" w:rsidR="003D339E" w:rsidRDefault="003D339E" w:rsidP="003D339E">
      <w:pPr>
        <w:spacing w:after="160"/>
        <w:jc w:val="left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CITY______________________________________________________________________________STATE_____________ZIP___________</w:t>
      </w:r>
    </w:p>
    <w:p w14:paraId="21AFB91A" w14:textId="77777777" w:rsidR="003D339E" w:rsidRDefault="003D339E" w:rsidP="003D339E">
      <w:pPr>
        <w:jc w:val="left"/>
        <w:rPr>
          <w:rFonts w:ascii="Arial Narrow" w:hAnsi="Arial Narrow"/>
        </w:rPr>
      </w:pPr>
      <w:r>
        <w:rPr>
          <w:rFonts w:ascii="Arial Narrow" w:hAnsi="Arial Narrow"/>
          <w:sz w:val="20"/>
          <w:szCs w:val="20"/>
        </w:rPr>
        <w:t>EMAIL ADDRESS ____________________________________________________________________________________________________</w:t>
      </w:r>
    </w:p>
    <w:p w14:paraId="6D5CDE1A" w14:textId="77777777" w:rsidR="003D339E" w:rsidRDefault="003D339E" w:rsidP="003D339E">
      <w:pPr>
        <w:rPr>
          <w:rFonts w:ascii="Arial Narrow" w:hAnsi="Arial Narrow"/>
          <w:b/>
          <w:i/>
          <w:color w:val="FF0000"/>
          <w:sz w:val="20"/>
          <w:szCs w:val="20"/>
        </w:rPr>
      </w:pPr>
      <w:r>
        <w:rPr>
          <w:rFonts w:ascii="Arial Narrow" w:hAnsi="Arial Narrow"/>
          <w:b/>
          <w:i/>
          <w:color w:val="FF0000"/>
          <w:sz w:val="20"/>
          <w:szCs w:val="20"/>
        </w:rPr>
        <w:t>**PLEASE USE YOUR SAME NAME AND ADDRESS AS RECOGNIZED BY THE APA/ABA &amp; BREED CLUBS</w:t>
      </w:r>
    </w:p>
    <w:p w14:paraId="1EC18C79" w14:textId="77777777" w:rsidR="003D339E" w:rsidRDefault="003D339E" w:rsidP="003D339E">
      <w:pPr>
        <w:rPr>
          <w:rFonts w:ascii="Arial Narrow" w:hAnsi="Arial Narrow"/>
          <w:b/>
          <w:i/>
          <w:color w:val="FF0000"/>
          <w:sz w:val="20"/>
          <w:szCs w:val="20"/>
        </w:rPr>
      </w:pPr>
      <w:r>
        <w:rPr>
          <w:rFonts w:ascii="Arial Narrow" w:hAnsi="Arial Narrow"/>
          <w:b/>
          <w:i/>
          <w:color w:val="FF0000"/>
          <w:sz w:val="20"/>
          <w:szCs w:val="20"/>
        </w:rPr>
        <w:t xml:space="preserve"> SO, YOU WILL RECEIVE YOUR POINTS**.</w:t>
      </w:r>
    </w:p>
    <w:p w14:paraId="0236CFB5" w14:textId="77777777" w:rsidR="003D339E" w:rsidRDefault="003D339E" w:rsidP="003D339E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UNDER </w:t>
      </w:r>
      <w:r>
        <w:rPr>
          <w:rFonts w:ascii="Arial Narrow" w:hAnsi="Arial Narrow"/>
          <w:b/>
        </w:rPr>
        <w:t>TYPE</w:t>
      </w:r>
      <w:r>
        <w:rPr>
          <w:rFonts w:ascii="Arial Narrow" w:hAnsi="Arial Narrow"/>
        </w:rPr>
        <w:t xml:space="preserve"> USE “</w:t>
      </w:r>
      <w:r>
        <w:rPr>
          <w:rFonts w:ascii="Arial Narrow" w:hAnsi="Arial Narrow"/>
          <w:b/>
        </w:rPr>
        <w:t>L</w:t>
      </w:r>
      <w:r>
        <w:rPr>
          <w:rFonts w:ascii="Arial Narrow" w:hAnsi="Arial Narrow"/>
        </w:rPr>
        <w:t>” LARGE FOWL, “</w:t>
      </w:r>
      <w:r>
        <w:rPr>
          <w:rFonts w:ascii="Arial Narrow" w:hAnsi="Arial Narrow"/>
          <w:b/>
        </w:rPr>
        <w:t>B</w:t>
      </w:r>
      <w:r>
        <w:rPr>
          <w:rFonts w:ascii="Arial Narrow" w:hAnsi="Arial Narrow"/>
        </w:rPr>
        <w:t>” BANTAM, “</w:t>
      </w:r>
      <w:r>
        <w:rPr>
          <w:rFonts w:ascii="Arial Narrow" w:hAnsi="Arial Narrow"/>
          <w:b/>
        </w:rPr>
        <w:t>T</w:t>
      </w:r>
      <w:r>
        <w:rPr>
          <w:rFonts w:ascii="Arial Narrow" w:hAnsi="Arial Narrow"/>
        </w:rPr>
        <w:t>” TURKEY, “</w:t>
      </w:r>
      <w:r>
        <w:rPr>
          <w:rFonts w:ascii="Arial Narrow" w:hAnsi="Arial Narrow"/>
          <w:b/>
        </w:rPr>
        <w:t>Ga</w:t>
      </w:r>
      <w:r>
        <w:rPr>
          <w:rFonts w:ascii="Arial Narrow" w:hAnsi="Arial Narrow"/>
        </w:rPr>
        <w:t>” GUINEA, “</w:t>
      </w:r>
      <w:r>
        <w:rPr>
          <w:rFonts w:ascii="Arial Narrow" w:hAnsi="Arial Narrow"/>
          <w:b/>
        </w:rPr>
        <w:t>D</w:t>
      </w:r>
      <w:r>
        <w:rPr>
          <w:rFonts w:ascii="Arial Narrow" w:hAnsi="Arial Narrow"/>
        </w:rPr>
        <w:t>” ALL DUCKS “</w:t>
      </w:r>
      <w:r>
        <w:rPr>
          <w:rFonts w:ascii="Arial Narrow" w:hAnsi="Arial Narrow"/>
          <w:b/>
        </w:rPr>
        <w:t>G</w:t>
      </w:r>
      <w:r>
        <w:rPr>
          <w:rFonts w:ascii="Arial Narrow" w:hAnsi="Arial Narrow"/>
        </w:rPr>
        <w:t>” ALL GEESE</w:t>
      </w:r>
    </w:p>
    <w:p w14:paraId="0BCB0CC0" w14:textId="77777777" w:rsidR="003D339E" w:rsidRDefault="003D339E" w:rsidP="003D339E">
      <w:pPr>
        <w:rPr>
          <w:rFonts w:ascii="Arial Narrow" w:hAnsi="Arial Narrow"/>
          <w:b/>
          <w:i/>
        </w:rPr>
      </w:pPr>
      <w:r>
        <w:rPr>
          <w:rFonts w:ascii="Arial Narrow" w:hAnsi="Arial Narrow"/>
        </w:rPr>
        <w:t xml:space="preserve"> UNDER </w:t>
      </w:r>
      <w:r>
        <w:rPr>
          <w:rFonts w:ascii="Arial Narrow" w:hAnsi="Arial Narrow"/>
          <w:b/>
        </w:rPr>
        <w:t>VARIETY</w:t>
      </w:r>
      <w:r>
        <w:rPr>
          <w:rFonts w:ascii="Arial Narrow" w:hAnsi="Arial Narrow"/>
        </w:rPr>
        <w:t xml:space="preserve"> use Bearded or Non-Bearded, SC (single comb) or RC (rose comb) </w:t>
      </w:r>
      <w:r>
        <w:rPr>
          <w:rFonts w:ascii="Arial Narrow" w:hAnsi="Arial Narrow"/>
          <w:b/>
          <w:i/>
        </w:rPr>
        <w:t>only if it applies with that color or breed</w:t>
      </w:r>
    </w:p>
    <w:p w14:paraId="07B4EBDC" w14:textId="77777777" w:rsidR="003D339E" w:rsidRDefault="003D339E" w:rsidP="003D339E">
      <w:pPr>
        <w:spacing w:after="160"/>
        <w:rPr>
          <w:rFonts w:ascii="Arial Narrow" w:hAnsi="Arial Narrow"/>
          <w:b/>
          <w:i/>
          <w:sz w:val="20"/>
          <w:szCs w:val="20"/>
        </w:rPr>
      </w:pPr>
      <w:r>
        <w:rPr>
          <w:rFonts w:ascii="Arial Narrow" w:hAnsi="Arial Narrow"/>
          <w:b/>
          <w:i/>
          <w:sz w:val="20"/>
          <w:szCs w:val="20"/>
        </w:rPr>
        <w:t xml:space="preserve">FORMS MAY BE COPIED FOR MORE SPACE, MORE THAN ONE ENTRY </w:t>
      </w:r>
    </w:p>
    <w:tbl>
      <w:tblPr>
        <w:tblStyle w:val="TableGrid"/>
        <w:tblW w:w="11443" w:type="dxa"/>
        <w:tblInd w:w="-275" w:type="dxa"/>
        <w:tblLook w:val="04A0" w:firstRow="1" w:lastRow="0" w:firstColumn="1" w:lastColumn="0" w:noHBand="0" w:noVBand="1"/>
      </w:tblPr>
      <w:tblGrid>
        <w:gridCol w:w="2430"/>
        <w:gridCol w:w="3012"/>
        <w:gridCol w:w="805"/>
        <w:gridCol w:w="861"/>
        <w:gridCol w:w="852"/>
        <w:gridCol w:w="1439"/>
        <w:gridCol w:w="1083"/>
        <w:gridCol w:w="961"/>
      </w:tblGrid>
      <w:tr w:rsidR="003D339E" w14:paraId="1517C9CA" w14:textId="77777777" w:rsidTr="003D339E">
        <w:trPr>
          <w:trHeight w:val="647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913AE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3704D0B5" w14:textId="77777777" w:rsidR="003D339E" w:rsidRDefault="003D339E">
            <w:pPr>
              <w:spacing w:line="240" w:lineRule="auto"/>
              <w:rPr>
                <w:rFonts w:ascii="Arial Black" w:hAnsi="Arial Black"/>
                <w:sz w:val="20"/>
                <w:szCs w:val="20"/>
              </w:rPr>
            </w:pPr>
            <w:r>
              <w:rPr>
                <w:rFonts w:ascii="Arial Black" w:hAnsi="Arial Black"/>
                <w:sz w:val="20"/>
                <w:szCs w:val="20"/>
              </w:rPr>
              <w:t>BREED</w:t>
            </w: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7822D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56D9CAB1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VARIETY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DA0A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556A780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TYPE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48255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72E8F6DB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COCK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312B0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0400CFC5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HE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659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6B763D7F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COCKEREL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210D2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</w:p>
          <w:p w14:paraId="5FEC207A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PULLET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6E082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TOTAL</w:t>
            </w:r>
          </w:p>
          <w:p w14:paraId="1CFF9C31" w14:textId="77777777" w:rsidR="003D339E" w:rsidRDefault="003D339E">
            <w:pPr>
              <w:spacing w:line="240" w:lineRule="auto"/>
              <w:rPr>
                <w:rFonts w:ascii="Arial Black" w:hAnsi="Arial Black"/>
                <w:b/>
                <w:sz w:val="20"/>
                <w:szCs w:val="20"/>
              </w:rPr>
            </w:pPr>
            <w:r>
              <w:rPr>
                <w:rFonts w:ascii="Arial Black" w:hAnsi="Arial Black"/>
                <w:b/>
                <w:sz w:val="20"/>
                <w:szCs w:val="20"/>
              </w:rPr>
              <w:t>BIRDS</w:t>
            </w:r>
          </w:p>
        </w:tc>
      </w:tr>
      <w:tr w:rsidR="003D339E" w14:paraId="5A3F6CBB" w14:textId="77777777" w:rsidTr="003D339E">
        <w:trPr>
          <w:trHeight w:val="647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FC06" w14:textId="77777777" w:rsidR="003D339E" w:rsidRDefault="003D339E">
            <w:pPr>
              <w:spacing w:line="240" w:lineRule="auto"/>
              <w:jc w:val="left"/>
              <w:rPr>
                <w:rFonts w:ascii="Arial Narrow" w:hAnsi="Arial Narrow"/>
                <w:color w:val="C00000"/>
                <w:sz w:val="18"/>
                <w:szCs w:val="18"/>
              </w:rPr>
            </w:pPr>
            <w:r>
              <w:rPr>
                <w:rFonts w:ascii="Arial Narrow" w:hAnsi="Arial Narrow"/>
                <w:color w:val="C00000"/>
                <w:sz w:val="18"/>
                <w:szCs w:val="18"/>
              </w:rPr>
              <w:t>EXAMPLE:  PLYMOUTH ROCK</w:t>
            </w:r>
          </w:p>
          <w:p w14:paraId="706545C2" w14:textId="77777777" w:rsidR="003D339E" w:rsidRDefault="003D339E">
            <w:pPr>
              <w:spacing w:line="240" w:lineRule="auto"/>
              <w:jc w:val="left"/>
              <w:rPr>
                <w:rFonts w:ascii="Arial Narrow" w:hAnsi="Arial Narrow"/>
                <w:color w:val="C00000"/>
                <w:sz w:val="18"/>
                <w:szCs w:val="18"/>
              </w:rPr>
            </w:pPr>
            <w:r>
              <w:rPr>
                <w:rFonts w:ascii="Arial Narrow" w:hAnsi="Arial Narrow"/>
                <w:color w:val="C00000"/>
                <w:sz w:val="18"/>
                <w:szCs w:val="18"/>
              </w:rPr>
              <w:t>EXAMPLE:  SILKIE</w:t>
            </w:r>
          </w:p>
          <w:p w14:paraId="7832283F" w14:textId="77777777" w:rsidR="003D339E" w:rsidRDefault="003D339E">
            <w:pPr>
              <w:spacing w:line="240" w:lineRule="auto"/>
              <w:jc w:val="left"/>
              <w:rPr>
                <w:rFonts w:ascii="Arial Narrow" w:hAnsi="Arial Narrow"/>
                <w:color w:val="C00000"/>
                <w:sz w:val="16"/>
                <w:szCs w:val="16"/>
              </w:rPr>
            </w:pPr>
            <w:r>
              <w:rPr>
                <w:rFonts w:ascii="Arial Narrow" w:hAnsi="Arial Narrow"/>
                <w:color w:val="C00000"/>
                <w:sz w:val="18"/>
                <w:szCs w:val="18"/>
              </w:rPr>
              <w:t>EXAMPLE: RHODE ISLAND</w:t>
            </w:r>
            <w:r>
              <w:rPr>
                <w:rFonts w:ascii="Arial Narrow" w:hAnsi="Arial Narrow"/>
                <w:color w:val="C00000"/>
                <w:sz w:val="16"/>
                <w:szCs w:val="16"/>
              </w:rPr>
              <w:t xml:space="preserve">          </w:t>
            </w: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F3FF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WHITE</w:t>
            </w:r>
          </w:p>
          <w:p w14:paraId="052341E6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Bearded or Nonbreaded- Color</w:t>
            </w:r>
          </w:p>
          <w:p w14:paraId="34A3DA3D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Red or White SC or RC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82D28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  <w:p w14:paraId="27E90697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B</w:t>
            </w:r>
          </w:p>
          <w:p w14:paraId="31AE8508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L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43E6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 DC</w:t>
            </w:r>
          </w:p>
          <w:p w14:paraId="166386AE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03327690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B3260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5CC87254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  <w:p w14:paraId="10D6EF1D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FE2E9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 DC</w:t>
            </w:r>
          </w:p>
          <w:p w14:paraId="30D0C10A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4</w:t>
            </w:r>
          </w:p>
          <w:p w14:paraId="538A5F8B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4 DC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03933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2</w:t>
            </w:r>
          </w:p>
          <w:p w14:paraId="181F5456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5</w:t>
            </w:r>
          </w:p>
          <w:p w14:paraId="04F335FF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3</w:t>
            </w: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B2772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8</w:t>
            </w:r>
          </w:p>
          <w:p w14:paraId="06D4EF8C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4</w:t>
            </w:r>
          </w:p>
          <w:p w14:paraId="31F68B01" w14:textId="77777777" w:rsidR="003D339E" w:rsidRDefault="003D339E">
            <w:pPr>
              <w:spacing w:line="240" w:lineRule="auto"/>
              <w:rPr>
                <w:rFonts w:ascii="Arial Narrow" w:hAnsi="Arial Narrow"/>
                <w:color w:val="C00000"/>
                <w:sz w:val="20"/>
                <w:szCs w:val="20"/>
              </w:rPr>
            </w:pPr>
            <w:r>
              <w:rPr>
                <w:rFonts w:ascii="Arial Narrow" w:hAnsi="Arial Narrow"/>
                <w:color w:val="C00000"/>
                <w:sz w:val="20"/>
                <w:szCs w:val="20"/>
              </w:rPr>
              <w:t>12</w:t>
            </w:r>
          </w:p>
        </w:tc>
      </w:tr>
      <w:tr w:rsidR="003D339E" w14:paraId="3836176B" w14:textId="77777777" w:rsidTr="003D339E">
        <w:trPr>
          <w:trHeight w:val="485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2F7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DA9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AADB4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67EC0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9539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4292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85AD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3FEE3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5803A913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2C4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77EE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CFE40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2A0E9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E550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0D94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D0B0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D0FC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23C02F83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A1EF0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1994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22C8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435C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E63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8EEC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C8A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89A9D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3CE1358C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B6A17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1C25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9FA46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3016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9D28A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D73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3462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71299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385AECED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1E04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C5759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FA747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1469A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E6CD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6235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B51C3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7CC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5CB343F6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020C2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5721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6BE5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1BFB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9A37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00A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8DEB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5D61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6ED8587A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2E20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D61D6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0AE9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26104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0AC8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84563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A83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9AED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560496B1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72D1D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AA7DA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027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E993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279C9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6E7B2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7540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5ED1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519405A8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E556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BD056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440A4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C5C5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E984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E235B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F0898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95AFA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3D339E" w14:paraId="3C52EC36" w14:textId="77777777" w:rsidTr="003D339E">
        <w:trPr>
          <w:trHeight w:val="440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9D9E5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F43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CD903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206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EFBB9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BA0EE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99131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3F09F" w14:textId="77777777" w:rsidR="003D339E" w:rsidRDefault="003D339E">
            <w:pPr>
              <w:spacing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</w:tbl>
    <w:p w14:paraId="543CB566" w14:textId="77777777" w:rsidR="003D339E" w:rsidRDefault="003D339E" w:rsidP="003D339E">
      <w:pPr>
        <w:spacing w:before="120" w:line="240" w:lineRule="auto"/>
        <w:jc w:val="lef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Total number of birds entered_______ X $3.00 per bird                                               Entry Fee ________________</w:t>
      </w:r>
    </w:p>
    <w:p w14:paraId="3807E578" w14:textId="77777777" w:rsidR="003D339E" w:rsidRDefault="003D339E" w:rsidP="003D339E">
      <w:pPr>
        <w:spacing w:line="240" w:lineRule="auto"/>
        <w:jc w:val="lef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Number of double coops ______ X $3.00 (Please specify bird for Double Coop)      DC Fee _________________</w:t>
      </w:r>
    </w:p>
    <w:p w14:paraId="21FAF726" w14:textId="77777777" w:rsidR="003D339E" w:rsidRDefault="003D339E" w:rsidP="003D339E">
      <w:pPr>
        <w:spacing w:line="240" w:lineRule="auto"/>
        <w:jc w:val="left"/>
        <w:rPr>
          <w:rFonts w:ascii="Arial Narrow" w:hAnsi="Arial Narrow"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 xml:space="preserve">   Clean-Up Fee $1.00 per Exhibitor                                                                                  Clean UP    </w:t>
      </w:r>
      <w:r>
        <w:rPr>
          <w:rFonts w:ascii="Arial Narrow" w:hAnsi="Arial Narrow"/>
          <w:b/>
          <w:sz w:val="24"/>
          <w:szCs w:val="24"/>
          <w:u w:val="single"/>
        </w:rPr>
        <w:t xml:space="preserve">$ 1.00    </w:t>
      </w:r>
    </w:p>
    <w:p w14:paraId="33E83C61" w14:textId="77777777" w:rsidR="003D339E" w:rsidRDefault="003D339E" w:rsidP="003D339E">
      <w:pPr>
        <w:spacing w:after="120" w:line="240" w:lineRule="auto"/>
        <w:jc w:val="left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                                                                                                                              Total Amount Due $______________ </w:t>
      </w:r>
    </w:p>
    <w:p w14:paraId="6F612B54" w14:textId="77777777" w:rsidR="003D339E" w:rsidRDefault="003D339E" w:rsidP="003D339E">
      <w:pPr>
        <w:spacing w:line="240" w:lineRule="auto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Send the completed form with check or money order payable to Cape Fear Poultry Association</w:t>
      </w:r>
    </w:p>
    <w:p w14:paraId="7DC82A66" w14:textId="77777777" w:rsidR="003D339E" w:rsidRDefault="003D339E" w:rsidP="003D339E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C/O Donna Worthington, 118 </w:t>
      </w:r>
      <w:proofErr w:type="spellStart"/>
      <w:r>
        <w:rPr>
          <w:rFonts w:ascii="Arial Narrow" w:hAnsi="Arial Narrow"/>
          <w:sz w:val="24"/>
          <w:szCs w:val="24"/>
        </w:rPr>
        <w:t>Kincalf</w:t>
      </w:r>
      <w:proofErr w:type="spellEnd"/>
      <w:r>
        <w:rPr>
          <w:rFonts w:ascii="Arial Narrow" w:hAnsi="Arial Narrow"/>
          <w:sz w:val="24"/>
          <w:szCs w:val="24"/>
        </w:rPr>
        <w:t xml:space="preserve"> Lane, Macclesfield, NC 27852</w:t>
      </w:r>
    </w:p>
    <w:p w14:paraId="030F990C" w14:textId="77777777" w:rsidR="003D339E" w:rsidRDefault="003D339E" w:rsidP="003D339E">
      <w:pPr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Phone: 252-827-2491 Email: </w:t>
      </w:r>
      <w:r>
        <w:rPr>
          <w:rFonts w:ascii="Arial Narrow" w:hAnsi="Arial Narrow"/>
          <w:b/>
          <w:sz w:val="24"/>
          <w:szCs w:val="24"/>
          <w:u w:val="single"/>
        </w:rPr>
        <w:t>donna.worthington@aol.com</w:t>
      </w:r>
      <w:r>
        <w:rPr>
          <w:rFonts w:ascii="Arial Narrow" w:hAnsi="Arial Narrow"/>
          <w:b/>
          <w:sz w:val="24"/>
          <w:szCs w:val="24"/>
        </w:rPr>
        <w:t xml:space="preserve"> </w:t>
      </w:r>
    </w:p>
    <w:p w14:paraId="7CB609B5" w14:textId="086F1CEE" w:rsidR="00F559D8" w:rsidRDefault="003D339E" w:rsidP="003D339E">
      <w:r>
        <w:rPr>
          <w:rFonts w:ascii="Arial Narrow" w:hAnsi="Arial Narrow"/>
          <w:b/>
          <w:sz w:val="24"/>
          <w:szCs w:val="24"/>
        </w:rPr>
        <w:t xml:space="preserve"> Pay Pal available on web site </w:t>
      </w:r>
      <w:hyperlink r:id="rId4" w:history="1">
        <w:r>
          <w:rPr>
            <w:rStyle w:val="Hyperlink"/>
            <w:rFonts w:ascii="Arial Narrow" w:hAnsi="Arial Narrow"/>
            <w:b/>
            <w:sz w:val="24"/>
            <w:szCs w:val="24"/>
          </w:rPr>
          <w:t>www.capefearpoultryassociation.com</w:t>
        </w:r>
      </w:hyperlink>
    </w:p>
    <w:sectPr w:rsidR="00F559D8" w:rsidSect="003D33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7W0NDM0sTQ0sTBW0lEKTi0uzszPAykwrAUA+VjRGiwAAAA="/>
  </w:docVars>
  <w:rsids>
    <w:rsidRoot w:val="003D339E"/>
    <w:rsid w:val="003D339E"/>
    <w:rsid w:val="00F55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ECA20"/>
  <w15:chartTrackingRefBased/>
  <w15:docId w15:val="{EC5F27CC-E5C0-4FDD-81A7-CFDE82008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39E"/>
    <w:pPr>
      <w:spacing w:after="0" w:line="256" w:lineRule="auto"/>
      <w:jc w:val="center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339E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D33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2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apefearpoultryassocia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9</Words>
  <Characters>2446</Characters>
  <Application>Microsoft Office Word</Application>
  <DocSecurity>0</DocSecurity>
  <Lines>20</Lines>
  <Paragraphs>5</Paragraphs>
  <ScaleCrop>false</ScaleCrop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orthington</dc:creator>
  <cp:keywords/>
  <dc:description/>
  <cp:lastModifiedBy>Donna Worthington</cp:lastModifiedBy>
  <cp:revision>1</cp:revision>
  <dcterms:created xsi:type="dcterms:W3CDTF">2021-09-02T14:19:00Z</dcterms:created>
  <dcterms:modified xsi:type="dcterms:W3CDTF">2021-09-02T14:21:00Z</dcterms:modified>
</cp:coreProperties>
</file>